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4B95D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43E80BBD" w14:textId="114063BD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tengu that often wields a katana. He was selected as Ryosei’s partner by The Entity who forced him to become a visitant. He is considered an arrogant trouble-maker of the Umbra Squall Tribe, a group that works under Black Rose.</w:t>
      </w:r>
    </w:p>
    <w:p w14:paraId="38171B2A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6979FB5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07AD0837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1420C8E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48C7EBC2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38AC40E7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4342A613" w14:textId="77777777" w:rsidR="005D3F06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6EE9FDAB" w14:textId="616EC444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i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utler</w:t>
      </w:r>
    </w:p>
    <w:p w14:paraId="21B57000" w14:textId="7DD176E6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dditional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raveler</w:t>
      </w:r>
    </w:p>
    <w:p w14:paraId="4896729C" w14:textId="5E66737B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dditional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lanner</w:t>
      </w:r>
    </w:p>
    <w:p w14:paraId="4EB7B6DE" w14:textId="7CCB7AA2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idden:</w:t>
      </w:r>
      <w:r>
        <w:rPr>
          <w:rFonts w:ascii="Times New Roman" w:hAnsi="Times New Roman" w:cs="Times New Roman"/>
          <w:sz w:val="24"/>
          <w:szCs w:val="24"/>
        </w:rPr>
        <w:tab/>
        <w:t>Adventurer</w:t>
      </w:r>
    </w:p>
    <w:p w14:paraId="78EF4793" w14:textId="77C640B9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ant:</w:t>
      </w:r>
      <w:r>
        <w:rPr>
          <w:rFonts w:ascii="Times New Roman" w:hAnsi="Times New Roman" w:cs="Times New Roman"/>
          <w:sz w:val="24"/>
          <w:szCs w:val="24"/>
        </w:rPr>
        <w:tab/>
      </w:r>
      <w:r w:rsidR="00AD7113">
        <w:rPr>
          <w:rFonts w:ascii="Times New Roman" w:hAnsi="Times New Roman" w:cs="Times New Roman"/>
          <w:sz w:val="24"/>
          <w:szCs w:val="24"/>
        </w:rPr>
        <w:t>Pacifist</w:t>
      </w:r>
    </w:p>
    <w:p w14:paraId="0E99C5F2" w14:textId="77777777" w:rsidR="005D3F06" w:rsidRPr="00CF3191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3C4B8BFD" w14:textId="77777777" w:rsidR="005D3F06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39462FCB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A45224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EF00F49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87460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973517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DDCA16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429A5EB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CCF019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7DA453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15D82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11F509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BF21BD5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2291B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133E1E49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11C9E73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1F78A00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76153E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6D19ACEF" w14:textId="77777777" w:rsidR="005D3F06" w:rsidRPr="00F01381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D0C3C9F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297E538A" w14:textId="77777777" w:rsidR="005D3F06" w:rsidRPr="00F01381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E579C50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32149855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B24C4AD" w14:textId="77777777" w:rsidR="005D3F06" w:rsidRPr="00F01381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2C9A0BD9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2CC545F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71B0A06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35C5F78" w14:textId="77777777" w:rsidR="005D3F06" w:rsidRPr="0039018C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9C76FE3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131C2385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98B66C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3F3BD3C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28AF7CD1" w14:textId="77777777" w:rsidR="005D3F06" w:rsidRPr="0039018C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6F54257B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0A2ECB6F" w14:textId="77777777" w:rsidR="005D3F06" w:rsidRPr="0039018C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3F1C98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5038C0B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C453F76" w14:textId="77777777" w:rsidR="005D3F06" w:rsidRPr="0039018C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77A060B0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5EAA436F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44E9F12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5DD49033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EACCF1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06927C8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3CC01D9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3BD577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F790521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40C6A71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00510F9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7D68DE5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3B26D785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26E567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5B3B835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529D801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505178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152176E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4559783B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1466474A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C99090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9BBC45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3369451B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8CF97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034C4B11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20E87B0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1C5A48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646853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3A729B6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C180C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6F757C59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930556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E49EA13" w14:textId="77777777" w:rsidR="005D3F06" w:rsidRPr="0039018C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14A5AC94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32DA5CCB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7E26A5F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BBA0D3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1B999CAC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6F1C33F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02A7DB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8EE52A8" w14:textId="77777777" w:rsidR="005D3F06" w:rsidRDefault="005D3F06" w:rsidP="005D3F06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E59F3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19026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7EF175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401D18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CFC81D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3CD07C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16F79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2648A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45BF24B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0F0415E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C089887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0D043AA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0C0BBA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6CECE3C4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56EAC313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4A86E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5125D49C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335A4136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884749C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7C7A3CCA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787B1375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4A655EF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1C3B70FE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2F6A7879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29C7647" w14:textId="77777777" w:rsidR="005D3F06" w:rsidRPr="00E8232E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67723DBC" w14:textId="77777777" w:rsidR="005D3F06" w:rsidRPr="00B72102" w:rsidRDefault="005D3F06" w:rsidP="005D3F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24B73B20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24640EB2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D9494DD" w14:textId="77777777" w:rsidR="005D3F06" w:rsidRPr="00AA4814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381F9FBA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303F7A50" w14:textId="77777777" w:rsidR="005D3F06" w:rsidRDefault="005D3F06" w:rsidP="005D3F0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0E441D71" w14:textId="77777777" w:rsidR="005D3F06" w:rsidRPr="005324BC" w:rsidRDefault="005D3F06" w:rsidP="005D3F06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662A2B60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7ACEEBF8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F3F9116" w14:textId="77777777" w:rsidR="005D3F06" w:rsidRPr="005324BC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74ADECE7" w14:textId="77777777" w:rsidR="005D3F06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4F665A1F" w14:textId="77777777" w:rsidR="005D3F06" w:rsidRPr="00D21259" w:rsidRDefault="005D3F06" w:rsidP="005D3F0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49C2903" w14:textId="77777777" w:rsidR="005D3F06" w:rsidRDefault="005D3F06" w:rsidP="005D3F06">
      <w:pPr>
        <w:rPr>
          <w:rFonts w:ascii="Times New Roman" w:hAnsi="Times New Roman" w:cs="Times New Roman"/>
          <w:sz w:val="24"/>
          <w:szCs w:val="24"/>
        </w:rPr>
      </w:pPr>
    </w:p>
    <w:p w14:paraId="15DE1216" w14:textId="77777777" w:rsidR="005D3F06" w:rsidRPr="001952E2" w:rsidRDefault="005D3F06" w:rsidP="005D3F06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024356D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sTA0NjS3MLE0NzZS0lEKTi0uzszPAykwrAUADxqZvCwAAAA="/>
  </w:docVars>
  <w:rsids>
    <w:rsidRoot w:val="00210E96"/>
    <w:rsid w:val="00210E96"/>
    <w:rsid w:val="005D3F06"/>
    <w:rsid w:val="00AD7113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EFF13"/>
  <w15:chartTrackingRefBased/>
  <w15:docId w15:val="{AE90FAD0-21BF-4C80-A31E-A54FEAB7C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F06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3-12-11T06:02:00Z</dcterms:created>
  <dcterms:modified xsi:type="dcterms:W3CDTF">2023-12-11T06:44:00Z</dcterms:modified>
</cp:coreProperties>
</file>